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B50F4" w14:textId="21D6E55F" w:rsidR="009D59BB" w:rsidRPr="00E42654" w:rsidRDefault="00E42654" w:rsidP="00E42654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Report Peer Evaluation Form</w:t>
      </w:r>
    </w:p>
    <w:tbl>
      <w:tblPr>
        <w:tblStyle w:val="TableGrid"/>
        <w:tblpPr w:leftFromText="180" w:rightFromText="180" w:vertAnchor="page" w:horzAnchor="margin" w:tblpXSpec="center" w:tblpY="2341"/>
        <w:tblW w:w="15447" w:type="dxa"/>
        <w:tblLayout w:type="fixed"/>
        <w:tblLook w:val="06A0" w:firstRow="1" w:lastRow="0" w:firstColumn="1" w:lastColumn="0" w:noHBand="1" w:noVBand="1"/>
      </w:tblPr>
      <w:tblGrid>
        <w:gridCol w:w="1985"/>
        <w:gridCol w:w="1696"/>
        <w:gridCol w:w="1843"/>
        <w:gridCol w:w="1984"/>
        <w:gridCol w:w="1985"/>
        <w:gridCol w:w="1984"/>
        <w:gridCol w:w="1985"/>
        <w:gridCol w:w="1985"/>
      </w:tblGrid>
      <w:tr w:rsidR="00BC59E0" w14:paraId="72F91773" w14:textId="77777777" w:rsidTr="00BC59E0">
        <w:trPr>
          <w:trHeight w:val="402"/>
        </w:trPr>
        <w:tc>
          <w:tcPr>
            <w:tcW w:w="1985" w:type="dxa"/>
          </w:tcPr>
          <w:p w14:paraId="78896786" w14:textId="77777777" w:rsidR="00BC59E0" w:rsidRPr="000F7DE6" w:rsidRDefault="00BC59E0" w:rsidP="002968F3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462" w:type="dxa"/>
            <w:gridSpan w:val="7"/>
          </w:tcPr>
          <w:p w14:paraId="3F35187C" w14:textId="700E8822" w:rsidR="00BC59E0" w:rsidRPr="000F7DE6" w:rsidRDefault="00BC59E0" w:rsidP="002968F3">
            <w:pPr>
              <w:jc w:val="center"/>
              <w:rPr>
                <w:sz w:val="28"/>
                <w:szCs w:val="28"/>
              </w:rPr>
            </w:pPr>
            <w:r w:rsidRPr="000F7DE6">
              <w:rPr>
                <w:b/>
                <w:bCs/>
                <w:sz w:val="28"/>
                <w:szCs w:val="28"/>
              </w:rPr>
              <w:t>Team Name</w:t>
            </w:r>
            <w:r w:rsidRPr="000F7DE6">
              <w:rPr>
                <w:sz w:val="28"/>
                <w:szCs w:val="28"/>
              </w:rPr>
              <w:t>:</w:t>
            </w:r>
            <w:r>
              <w:rPr>
                <w:sz w:val="28"/>
                <w:szCs w:val="28"/>
              </w:rPr>
              <w:t xml:space="preserve"> </w:t>
            </w:r>
          </w:p>
        </w:tc>
      </w:tr>
      <w:tr w:rsidR="00BC59E0" w14:paraId="42DD76A1" w14:textId="77777777" w:rsidTr="00DC4343">
        <w:trPr>
          <w:trHeight w:val="1139"/>
        </w:trPr>
        <w:tc>
          <w:tcPr>
            <w:tcW w:w="1985" w:type="dxa"/>
          </w:tcPr>
          <w:p w14:paraId="07B8725C" w14:textId="77777777" w:rsidR="00BC59E0" w:rsidRPr="000F7DE6" w:rsidRDefault="00BC59E0" w:rsidP="002968F3">
            <w:pPr>
              <w:jc w:val="center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3462" w:type="dxa"/>
            <w:gridSpan w:val="7"/>
          </w:tcPr>
          <w:p w14:paraId="59057EC7" w14:textId="0A2D523C" w:rsidR="00BC59E0" w:rsidRPr="000F7DE6" w:rsidRDefault="00BC59E0" w:rsidP="002968F3">
            <w:pPr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0F7DE6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Rate each member of your team on a scale of 0</w:t>
            </w:r>
            <w:r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 to 5 in each of the categories. </w:t>
            </w:r>
            <w:r w:rsidRPr="000F7DE6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On this scale, 0 means the team member did not take part in this category; 1 is Poor, 2 is fair, 3 is good, 4 is very good and 5 is excellent.</w:t>
            </w:r>
          </w:p>
        </w:tc>
      </w:tr>
      <w:tr w:rsidR="00BC59E0" w:rsidRPr="000F7DE6" w14:paraId="46FF8F95" w14:textId="77777777" w:rsidTr="00BC59E0">
        <w:trPr>
          <w:trHeight w:val="681"/>
        </w:trPr>
        <w:tc>
          <w:tcPr>
            <w:tcW w:w="3681" w:type="dxa"/>
            <w:gridSpan w:val="2"/>
          </w:tcPr>
          <w:p w14:paraId="451CCC44" w14:textId="77777777" w:rsidR="00BC59E0" w:rsidRPr="003564E2" w:rsidRDefault="00BC59E0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3564E2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Evaluation Criteria</w:t>
            </w:r>
          </w:p>
        </w:tc>
        <w:tc>
          <w:tcPr>
            <w:tcW w:w="1843" w:type="dxa"/>
          </w:tcPr>
          <w:p w14:paraId="2E08A94A" w14:textId="77777777" w:rsidR="00BC59E0" w:rsidRDefault="00BC59E0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Name: </w:t>
            </w:r>
          </w:p>
          <w:p w14:paraId="1FBEFAE2" w14:textId="35E2B68E" w:rsidR="00DC4343" w:rsidRDefault="007268F0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Naa </w:t>
            </w:r>
            <w:proofErr w:type="spellStart"/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Lamiorkor</w:t>
            </w:r>
            <w:proofErr w:type="spellEnd"/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Boye</w:t>
            </w:r>
          </w:p>
          <w:p w14:paraId="7CD51501" w14:textId="77777777" w:rsidR="00DC4343" w:rsidRPr="003564E2" w:rsidRDefault="00DC4343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</w:tcPr>
          <w:p w14:paraId="687558B0" w14:textId="77777777" w:rsidR="00BC59E0" w:rsidRDefault="00BC59E0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Name:</w:t>
            </w:r>
          </w:p>
          <w:p w14:paraId="1593D26F" w14:textId="76C41703" w:rsidR="007268F0" w:rsidRPr="003564E2" w:rsidRDefault="007268F0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John </w:t>
            </w:r>
            <w:proofErr w:type="spellStart"/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Adenu</w:t>
            </w:r>
            <w:proofErr w:type="spellEnd"/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-Mensah</w:t>
            </w:r>
          </w:p>
        </w:tc>
        <w:tc>
          <w:tcPr>
            <w:tcW w:w="1985" w:type="dxa"/>
          </w:tcPr>
          <w:p w14:paraId="039922EF" w14:textId="77777777" w:rsidR="00BC59E0" w:rsidRDefault="00BC59E0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Name: </w:t>
            </w:r>
          </w:p>
          <w:p w14:paraId="6E52A564" w14:textId="6D5E92DA" w:rsidR="00DC4343" w:rsidRDefault="007268F0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David </w:t>
            </w:r>
            <w:proofErr w:type="spellStart"/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Nuorkpor</w:t>
            </w:r>
            <w:proofErr w:type="spellEnd"/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Dela</w:t>
            </w:r>
          </w:p>
          <w:p w14:paraId="5A00A539" w14:textId="77777777" w:rsidR="00DC4343" w:rsidRDefault="00DC4343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5FC699DF" w14:textId="77777777" w:rsidR="00DC4343" w:rsidRDefault="00DC4343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62FCA498" w14:textId="77777777" w:rsidR="00DC4343" w:rsidRPr="003564E2" w:rsidRDefault="00DC4343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</w:tc>
        <w:tc>
          <w:tcPr>
            <w:tcW w:w="1984" w:type="dxa"/>
            <w:tcBorders>
              <w:right w:val="single" w:sz="4" w:space="0" w:color="auto"/>
            </w:tcBorders>
          </w:tcPr>
          <w:p w14:paraId="6067E414" w14:textId="77777777" w:rsidR="00BC59E0" w:rsidRDefault="00BC59E0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Name: </w:t>
            </w:r>
          </w:p>
          <w:p w14:paraId="114344DF" w14:textId="6C2EC9B4" w:rsidR="007268F0" w:rsidRPr="003564E2" w:rsidRDefault="007268F0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Leslie Lucie </w:t>
            </w:r>
            <w:proofErr w:type="spellStart"/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Konlack</w:t>
            </w:r>
            <w:proofErr w:type="spellEnd"/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Nanga</w:t>
            </w: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57F6D374" w14:textId="77777777" w:rsidR="00BC59E0" w:rsidRDefault="00BC59E0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Name:</w:t>
            </w:r>
          </w:p>
          <w:p w14:paraId="2E85FFF0" w14:textId="5C42E2F2" w:rsidR="007268F0" w:rsidRDefault="007268F0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Patricia </w:t>
            </w:r>
            <w:proofErr w:type="spellStart"/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Okletey</w:t>
            </w:r>
            <w:proofErr w:type="spellEnd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293A7" w14:textId="77777777" w:rsidR="00BC59E0" w:rsidRDefault="00BC59E0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Name: </w:t>
            </w:r>
          </w:p>
          <w:p w14:paraId="5CB5D6D5" w14:textId="4069770C" w:rsidR="00DC4343" w:rsidRPr="003564E2" w:rsidRDefault="00DC4343" w:rsidP="002968F3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</w:tc>
      </w:tr>
      <w:tr w:rsidR="00BC59E0" w:rsidRPr="000F7DE6" w14:paraId="7B818D2E" w14:textId="77777777" w:rsidTr="00BC59E0">
        <w:trPr>
          <w:trHeight w:val="654"/>
        </w:trPr>
        <w:tc>
          <w:tcPr>
            <w:tcW w:w="3681" w:type="dxa"/>
            <w:gridSpan w:val="2"/>
          </w:tcPr>
          <w:p w14:paraId="553417AD" w14:textId="6AAA1113" w:rsidR="00BC59E0" w:rsidRPr="001D566F" w:rsidRDefault="00BC59E0" w:rsidP="002968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66F">
              <w:rPr>
                <w:rFonts w:ascii="Times New Roman" w:hAnsi="Times New Roman" w:cs="Times New Roman"/>
                <w:sz w:val="24"/>
                <w:szCs w:val="24"/>
              </w:rPr>
              <w:t xml:space="preserve">Overall participation 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1D566F">
              <w:rPr>
                <w:rFonts w:ascii="Times New Roman" w:hAnsi="Times New Roman" w:cs="Times New Roman"/>
                <w:sz w:val="24"/>
                <w:szCs w:val="24"/>
              </w:rPr>
              <w:t xml:space="preserve"> activi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1D566F">
              <w:rPr>
                <w:rFonts w:ascii="Times New Roman" w:hAnsi="Times New Roman" w:cs="Times New Roman"/>
                <w:sz w:val="24"/>
                <w:szCs w:val="24"/>
              </w:rPr>
              <w:t xml:space="preserve"> and fulfilled al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is/her</w:t>
            </w:r>
            <w:r w:rsidRPr="001D566F">
              <w:rPr>
                <w:rFonts w:ascii="Times New Roman" w:hAnsi="Times New Roman" w:cs="Times New Roman"/>
                <w:sz w:val="24"/>
                <w:szCs w:val="24"/>
              </w:rPr>
              <w:t xml:space="preserve"> ro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 timely</w:t>
            </w:r>
          </w:p>
        </w:tc>
        <w:tc>
          <w:tcPr>
            <w:tcW w:w="1843" w:type="dxa"/>
          </w:tcPr>
          <w:p w14:paraId="4A7D2BCD" w14:textId="0D0935E2" w:rsidR="00BC59E0" w:rsidRPr="00A96D8A" w:rsidRDefault="007268F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5</w:t>
            </w:r>
          </w:p>
        </w:tc>
        <w:tc>
          <w:tcPr>
            <w:tcW w:w="1984" w:type="dxa"/>
          </w:tcPr>
          <w:p w14:paraId="3F063D27" w14:textId="51D5636E" w:rsidR="00BC59E0" w:rsidRPr="00A96D8A" w:rsidRDefault="007268F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5</w:t>
            </w:r>
          </w:p>
        </w:tc>
        <w:tc>
          <w:tcPr>
            <w:tcW w:w="1985" w:type="dxa"/>
          </w:tcPr>
          <w:p w14:paraId="6D64C74C" w14:textId="0254484F" w:rsidR="00BC59E0" w:rsidRPr="00A96D8A" w:rsidRDefault="007268F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5</w:t>
            </w:r>
          </w:p>
        </w:tc>
        <w:tc>
          <w:tcPr>
            <w:tcW w:w="1984" w:type="dxa"/>
            <w:tcBorders>
              <w:right w:val="single" w:sz="4" w:space="0" w:color="auto"/>
            </w:tcBorders>
          </w:tcPr>
          <w:p w14:paraId="4E3EAF69" w14:textId="66F8A13C" w:rsidR="00BC59E0" w:rsidRPr="00A96D8A" w:rsidRDefault="007268F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733A8994" w14:textId="5C2A6164" w:rsidR="00BC59E0" w:rsidRPr="00A96D8A" w:rsidRDefault="007268F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C3246" w14:textId="5ED3824C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BC59E0" w:rsidRPr="000F7DE6" w14:paraId="0916BCC0" w14:textId="77777777" w:rsidTr="00BC59E0">
        <w:trPr>
          <w:trHeight w:val="666"/>
        </w:trPr>
        <w:tc>
          <w:tcPr>
            <w:tcW w:w="3681" w:type="dxa"/>
            <w:gridSpan w:val="2"/>
          </w:tcPr>
          <w:p w14:paraId="3412112D" w14:textId="77777777" w:rsidR="00BC59E0" w:rsidRPr="001D566F" w:rsidRDefault="00BC59E0" w:rsidP="002968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66F">
              <w:rPr>
                <w:rFonts w:ascii="Times New Roman" w:hAnsi="Times New Roman" w:cs="Times New Roman"/>
                <w:sz w:val="24"/>
                <w:szCs w:val="24"/>
              </w:rPr>
              <w:t>Present and meaningfully engaged in all team meetings contributing significantly to quality work output</w:t>
            </w:r>
          </w:p>
        </w:tc>
        <w:tc>
          <w:tcPr>
            <w:tcW w:w="1843" w:type="dxa"/>
          </w:tcPr>
          <w:p w14:paraId="3429C1BE" w14:textId="3564DC05" w:rsidR="00BC59E0" w:rsidRPr="00A96D8A" w:rsidRDefault="007268F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5</w:t>
            </w:r>
          </w:p>
        </w:tc>
        <w:tc>
          <w:tcPr>
            <w:tcW w:w="1984" w:type="dxa"/>
          </w:tcPr>
          <w:p w14:paraId="40FA5A0F" w14:textId="60E72E70" w:rsidR="00BC59E0" w:rsidRPr="00A96D8A" w:rsidRDefault="007268F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5</w:t>
            </w:r>
          </w:p>
        </w:tc>
        <w:tc>
          <w:tcPr>
            <w:tcW w:w="1985" w:type="dxa"/>
          </w:tcPr>
          <w:p w14:paraId="5F5DC897" w14:textId="1FED7B38" w:rsidR="00BC59E0" w:rsidRPr="00A96D8A" w:rsidRDefault="007268F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4</w:t>
            </w:r>
          </w:p>
        </w:tc>
        <w:tc>
          <w:tcPr>
            <w:tcW w:w="1984" w:type="dxa"/>
            <w:tcBorders>
              <w:right w:val="single" w:sz="4" w:space="0" w:color="auto"/>
            </w:tcBorders>
          </w:tcPr>
          <w:p w14:paraId="2BE52C36" w14:textId="749CE8D6" w:rsidR="00BC59E0" w:rsidRPr="00A96D8A" w:rsidRDefault="007268F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4</w:t>
            </w: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6D0AAFE1" w14:textId="429D3D3F" w:rsidR="00BC59E0" w:rsidRPr="00A96D8A" w:rsidRDefault="007268F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DE7EA" w14:textId="399039EB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BC59E0" w:rsidRPr="000F7DE6" w14:paraId="18CA65F8" w14:textId="77777777" w:rsidTr="00BC59E0">
        <w:trPr>
          <w:trHeight w:val="514"/>
        </w:trPr>
        <w:tc>
          <w:tcPr>
            <w:tcW w:w="3681" w:type="dxa"/>
            <w:gridSpan w:val="2"/>
          </w:tcPr>
          <w:p w14:paraId="4853C2D4" w14:textId="2C157CA4" w:rsidR="00BC59E0" w:rsidRPr="001D566F" w:rsidRDefault="00BC59E0" w:rsidP="002968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D566F">
              <w:rPr>
                <w:rFonts w:ascii="Times New Roman" w:hAnsi="Times New Roman" w:cs="Times New Roman"/>
                <w:sz w:val="24"/>
                <w:szCs w:val="24"/>
              </w:rPr>
              <w:t xml:space="preserve">Significantly involved 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ganizing and synthesizing all information for the presentation.</w:t>
            </w:r>
          </w:p>
        </w:tc>
        <w:tc>
          <w:tcPr>
            <w:tcW w:w="1843" w:type="dxa"/>
          </w:tcPr>
          <w:p w14:paraId="506617E1" w14:textId="79597924" w:rsidR="00BC59E0" w:rsidRPr="00A96D8A" w:rsidRDefault="007268F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4</w:t>
            </w:r>
          </w:p>
        </w:tc>
        <w:tc>
          <w:tcPr>
            <w:tcW w:w="1984" w:type="dxa"/>
          </w:tcPr>
          <w:p w14:paraId="77AEFCE9" w14:textId="1CCF0FAB" w:rsidR="00BC59E0" w:rsidRPr="00A96D8A" w:rsidRDefault="007268F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4</w:t>
            </w:r>
          </w:p>
        </w:tc>
        <w:tc>
          <w:tcPr>
            <w:tcW w:w="1985" w:type="dxa"/>
          </w:tcPr>
          <w:p w14:paraId="0F295F3F" w14:textId="74F3F5B8" w:rsidR="00BC59E0" w:rsidRPr="00A96D8A" w:rsidRDefault="007268F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5</w:t>
            </w:r>
          </w:p>
        </w:tc>
        <w:tc>
          <w:tcPr>
            <w:tcW w:w="1984" w:type="dxa"/>
            <w:tcBorders>
              <w:right w:val="single" w:sz="4" w:space="0" w:color="auto"/>
            </w:tcBorders>
          </w:tcPr>
          <w:p w14:paraId="4137BD3E" w14:textId="316CE5A1" w:rsidR="00BC59E0" w:rsidRPr="00A96D8A" w:rsidRDefault="007268F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3</w:t>
            </w: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366526F9" w14:textId="677A2622" w:rsidR="00BC59E0" w:rsidRPr="00A96D8A" w:rsidRDefault="007268F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4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3C6B2" w14:textId="71E9EE3A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BC59E0" w:rsidRPr="000F7DE6" w14:paraId="641E7FE7" w14:textId="77777777" w:rsidTr="00BC59E0">
        <w:trPr>
          <w:trHeight w:val="402"/>
        </w:trPr>
        <w:tc>
          <w:tcPr>
            <w:tcW w:w="3681" w:type="dxa"/>
            <w:gridSpan w:val="2"/>
          </w:tcPr>
          <w:p w14:paraId="27B6A3A0" w14:textId="31BF9A92" w:rsidR="00BC59E0" w:rsidRPr="001D566F" w:rsidRDefault="00BC59E0" w:rsidP="002968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monstrated signs of a good team-player and supported other team members to ensure a high-quality final output.</w:t>
            </w:r>
          </w:p>
        </w:tc>
        <w:tc>
          <w:tcPr>
            <w:tcW w:w="1843" w:type="dxa"/>
          </w:tcPr>
          <w:p w14:paraId="24B0045F" w14:textId="7889454C" w:rsidR="00BC59E0" w:rsidRPr="00A96D8A" w:rsidRDefault="007268F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5</w:t>
            </w:r>
          </w:p>
        </w:tc>
        <w:tc>
          <w:tcPr>
            <w:tcW w:w="1984" w:type="dxa"/>
          </w:tcPr>
          <w:p w14:paraId="0FA482C9" w14:textId="4534721D" w:rsidR="00BC59E0" w:rsidRPr="00A96D8A" w:rsidRDefault="007268F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5</w:t>
            </w:r>
          </w:p>
        </w:tc>
        <w:tc>
          <w:tcPr>
            <w:tcW w:w="1985" w:type="dxa"/>
          </w:tcPr>
          <w:p w14:paraId="353A1D6E" w14:textId="080AA5F8" w:rsidR="00BC59E0" w:rsidRPr="00A96D8A" w:rsidRDefault="007268F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4</w:t>
            </w:r>
          </w:p>
        </w:tc>
        <w:tc>
          <w:tcPr>
            <w:tcW w:w="1984" w:type="dxa"/>
            <w:tcBorders>
              <w:right w:val="single" w:sz="4" w:space="0" w:color="auto"/>
            </w:tcBorders>
          </w:tcPr>
          <w:p w14:paraId="1187D896" w14:textId="1B8DCFFF" w:rsidR="00BC59E0" w:rsidRPr="00A96D8A" w:rsidRDefault="007268F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4</w:t>
            </w: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403F7B93" w14:textId="2A712641" w:rsidR="00BC59E0" w:rsidRPr="00A96D8A" w:rsidRDefault="007268F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C9AE1" w14:textId="749CD90B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BC59E0" w:rsidRPr="000F7DE6" w14:paraId="1385DFA1" w14:textId="77777777" w:rsidTr="00BC59E0">
        <w:trPr>
          <w:trHeight w:val="504"/>
        </w:trPr>
        <w:tc>
          <w:tcPr>
            <w:tcW w:w="3681" w:type="dxa"/>
            <w:gridSpan w:val="2"/>
          </w:tcPr>
          <w:p w14:paraId="5304E10C" w14:textId="11E0D6F8" w:rsidR="00BC59E0" w:rsidRPr="00A4115F" w:rsidRDefault="00BC59E0" w:rsidP="0043702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vide justification for your evaluation stating clearly what they did in contributing to the work.</w:t>
            </w:r>
          </w:p>
        </w:tc>
        <w:tc>
          <w:tcPr>
            <w:tcW w:w="1843" w:type="dxa"/>
          </w:tcPr>
          <w:p w14:paraId="7D3A6332" w14:textId="1A510BA9" w:rsidR="00BC59E0" w:rsidRPr="00A96D8A" w:rsidRDefault="00555455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Amongst other thigs, she aided in the structuring of the results of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our research into a manner that could be explained</w:t>
            </w:r>
          </w:p>
        </w:tc>
        <w:tc>
          <w:tcPr>
            <w:tcW w:w="1984" w:type="dxa"/>
          </w:tcPr>
          <w:p w14:paraId="43FC6D33" w14:textId="7E856CAA" w:rsidR="00BC59E0" w:rsidRPr="00A96D8A" w:rsidRDefault="00555455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He provided key research and insight on the topic.</w:t>
            </w:r>
          </w:p>
        </w:tc>
        <w:tc>
          <w:tcPr>
            <w:tcW w:w="1985" w:type="dxa"/>
          </w:tcPr>
          <w:p w14:paraId="45F61711" w14:textId="3BF2F640" w:rsidR="00BC59E0" w:rsidRPr="00A96D8A" w:rsidRDefault="00555455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He aided in the structuring of the presentation of the topic in the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presentable manner</w:t>
            </w:r>
          </w:p>
        </w:tc>
        <w:tc>
          <w:tcPr>
            <w:tcW w:w="1984" w:type="dxa"/>
            <w:tcBorders>
              <w:right w:val="single" w:sz="4" w:space="0" w:color="auto"/>
            </w:tcBorders>
          </w:tcPr>
          <w:p w14:paraId="0CDFC357" w14:textId="7E1567F8" w:rsidR="00BC59E0" w:rsidRPr="00A96D8A" w:rsidRDefault="00555455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 xml:space="preserve">Despite not being able to be present for some meetings due to personal reasons,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 xml:space="preserve">she </w:t>
            </w:r>
            <w:r w:rsidR="00414DF0">
              <w:rPr>
                <w:rFonts w:asciiTheme="majorHAnsi" w:hAnsiTheme="majorHAnsi" w:cstheme="majorHAnsi"/>
                <w:sz w:val="24"/>
                <w:szCs w:val="24"/>
              </w:rPr>
              <w:t xml:space="preserve">made attempts to engage with us by either </w:t>
            </w:r>
            <w:proofErr w:type="spellStart"/>
            <w:r w:rsidR="00414DF0">
              <w:rPr>
                <w:rFonts w:asciiTheme="majorHAnsi" w:hAnsiTheme="majorHAnsi" w:cstheme="majorHAnsi"/>
                <w:sz w:val="24"/>
                <w:szCs w:val="24"/>
              </w:rPr>
              <w:t>joinng</w:t>
            </w:r>
            <w:proofErr w:type="spellEnd"/>
            <w:r w:rsidR="00414DF0">
              <w:rPr>
                <w:rFonts w:asciiTheme="majorHAnsi" w:hAnsiTheme="majorHAnsi" w:cstheme="majorHAnsi"/>
                <w:sz w:val="24"/>
                <w:szCs w:val="24"/>
              </w:rPr>
              <w:t xml:space="preserve"> us through zoom, </w:t>
            </w:r>
            <w:proofErr w:type="gramStart"/>
            <w:r w:rsidR="00414DF0">
              <w:rPr>
                <w:rFonts w:asciiTheme="majorHAnsi" w:hAnsiTheme="majorHAnsi" w:cstheme="majorHAnsi"/>
                <w:sz w:val="24"/>
                <w:szCs w:val="24"/>
              </w:rPr>
              <w:t>proof reading</w:t>
            </w:r>
            <w:proofErr w:type="gramEnd"/>
            <w:r w:rsidR="00414DF0">
              <w:rPr>
                <w:rFonts w:asciiTheme="majorHAnsi" w:hAnsiTheme="majorHAnsi" w:cstheme="majorHAnsi"/>
                <w:sz w:val="24"/>
                <w:szCs w:val="24"/>
              </w:rPr>
              <w:t xml:space="preserve"> our submission and providing additional research </w:t>
            </w: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07BD9D2F" w14:textId="6AA53993" w:rsidR="00BC59E0" w:rsidRPr="00A96D8A" w:rsidRDefault="00414DF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 xml:space="preserve">She provided research information, and insight that aided us in the selection </w:t>
            </w:r>
            <w:r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of our DBMS of use.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5A41D" w14:textId="2F310C9D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BC59E0" w:rsidRPr="000F7DE6" w14:paraId="1A401ABF" w14:textId="77777777" w:rsidTr="00BC59E0">
        <w:trPr>
          <w:trHeight w:val="504"/>
        </w:trPr>
        <w:tc>
          <w:tcPr>
            <w:tcW w:w="3681" w:type="dxa"/>
            <w:gridSpan w:val="2"/>
          </w:tcPr>
          <w:p w14:paraId="011DBCC7" w14:textId="77777777" w:rsidR="00BC59E0" w:rsidRPr="00A4115F" w:rsidRDefault="00BC59E0" w:rsidP="002968F3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4115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</w:t>
            </w:r>
          </w:p>
        </w:tc>
        <w:tc>
          <w:tcPr>
            <w:tcW w:w="1843" w:type="dxa"/>
          </w:tcPr>
          <w:p w14:paraId="6CDFDB6F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2F2138E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5" w:type="dxa"/>
          </w:tcPr>
          <w:p w14:paraId="7BE5190E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4" w:type="dxa"/>
            <w:tcBorders>
              <w:right w:val="single" w:sz="4" w:space="0" w:color="auto"/>
            </w:tcBorders>
          </w:tcPr>
          <w:p w14:paraId="1EFF3290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6175C47C" w14:textId="77777777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3772F" w14:textId="71F86634" w:rsidR="00BC59E0" w:rsidRPr="00A96D8A" w:rsidRDefault="00BC59E0" w:rsidP="002968F3">
            <w:pPr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354B8B70" w14:textId="7CAB74CF" w:rsidR="009D59BB" w:rsidRPr="009D59BB" w:rsidRDefault="00E42654" w:rsidP="009D59B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D59BB">
        <w:rPr>
          <w:rFonts w:ascii="Times New Roman" w:hAnsi="Times New Roman" w:cs="Times New Roman"/>
          <w:b/>
          <w:bCs/>
          <w:sz w:val="24"/>
          <w:szCs w:val="24"/>
        </w:rPr>
        <w:t>Note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You are evaluating members </w:t>
      </w:r>
      <w:r w:rsidR="00E0272F">
        <w:rPr>
          <w:rFonts w:ascii="Times New Roman" w:hAnsi="Times New Roman" w:cs="Times New Roman"/>
          <w:b/>
          <w:bCs/>
          <w:sz w:val="24"/>
          <w:szCs w:val="24"/>
        </w:rPr>
        <w:t>individually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sectPr w:rsidR="009D59BB" w:rsidRPr="009D59BB" w:rsidSect="003564E2">
      <w:headerReference w:type="default" r:id="rId10"/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87F3D" w14:textId="77777777" w:rsidR="00C16227" w:rsidRDefault="00C16227">
      <w:pPr>
        <w:spacing w:after="0" w:line="240" w:lineRule="auto"/>
      </w:pPr>
      <w:r>
        <w:separator/>
      </w:r>
    </w:p>
  </w:endnote>
  <w:endnote w:type="continuationSeparator" w:id="0">
    <w:p w14:paraId="3579FF5B" w14:textId="77777777" w:rsidR="00C16227" w:rsidRDefault="00C162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4320"/>
      <w:gridCol w:w="4320"/>
      <w:gridCol w:w="4320"/>
    </w:tblGrid>
    <w:tr w:rsidR="142AEDB1" w14:paraId="233C62DB" w14:textId="77777777" w:rsidTr="142AEDB1">
      <w:tc>
        <w:tcPr>
          <w:tcW w:w="4320" w:type="dxa"/>
        </w:tcPr>
        <w:p w14:paraId="5FF84B44" w14:textId="489C2A69" w:rsidR="142AEDB1" w:rsidRDefault="142AEDB1" w:rsidP="142AEDB1">
          <w:pPr>
            <w:pStyle w:val="Header"/>
            <w:ind w:left="-115"/>
          </w:pPr>
        </w:p>
      </w:tc>
      <w:tc>
        <w:tcPr>
          <w:tcW w:w="4320" w:type="dxa"/>
        </w:tcPr>
        <w:p w14:paraId="4115E0BB" w14:textId="73721ECD" w:rsidR="142AEDB1" w:rsidRDefault="142AEDB1" w:rsidP="142AEDB1">
          <w:pPr>
            <w:pStyle w:val="Header"/>
            <w:jc w:val="center"/>
          </w:pPr>
        </w:p>
      </w:tc>
      <w:tc>
        <w:tcPr>
          <w:tcW w:w="4320" w:type="dxa"/>
        </w:tcPr>
        <w:p w14:paraId="7FEB34A4" w14:textId="1FD1687D" w:rsidR="142AEDB1" w:rsidRDefault="142AEDB1" w:rsidP="142AEDB1">
          <w:pPr>
            <w:pStyle w:val="Header"/>
            <w:ind w:right="-115"/>
            <w:jc w:val="right"/>
          </w:pPr>
        </w:p>
      </w:tc>
    </w:tr>
  </w:tbl>
  <w:p w14:paraId="42C1DC1F" w14:textId="31D9C4F4" w:rsidR="142AEDB1" w:rsidRDefault="142AEDB1" w:rsidP="142AED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53069" w14:textId="77777777" w:rsidR="00C16227" w:rsidRDefault="00C16227">
      <w:pPr>
        <w:spacing w:after="0" w:line="240" w:lineRule="auto"/>
      </w:pPr>
      <w:r>
        <w:separator/>
      </w:r>
    </w:p>
  </w:footnote>
  <w:footnote w:type="continuationSeparator" w:id="0">
    <w:p w14:paraId="7D1FB707" w14:textId="77777777" w:rsidR="00C16227" w:rsidRDefault="00C162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1D230" w14:textId="35088EAB" w:rsidR="68A515E0" w:rsidRDefault="00A059C4" w:rsidP="00FC1906">
    <w:pPr>
      <w:pStyle w:val="Header"/>
      <w:pBdr>
        <w:bottom w:val="single" w:sz="12" w:space="1" w:color="auto"/>
      </w:pBdr>
      <w:tabs>
        <w:tab w:val="clear" w:pos="4680"/>
        <w:tab w:val="clear" w:pos="9360"/>
        <w:tab w:val="left" w:pos="9356"/>
      </w:tabs>
      <w:rPr>
        <w:sz w:val="28"/>
        <w:szCs w:val="24"/>
      </w:rPr>
    </w:pPr>
    <w:r w:rsidRPr="00746238">
      <w:rPr>
        <w:sz w:val="28"/>
        <w:szCs w:val="24"/>
      </w:rPr>
      <w:t>Ashesi University</w:t>
    </w:r>
    <w:r w:rsidRPr="00746238">
      <w:rPr>
        <w:sz w:val="24"/>
      </w:rPr>
      <w:tab/>
    </w:r>
    <w:r w:rsidRPr="00746238">
      <w:rPr>
        <w:sz w:val="24"/>
      </w:rPr>
      <w:tab/>
    </w:r>
    <w:r w:rsidR="00BC59E0">
      <w:rPr>
        <w:sz w:val="28"/>
        <w:szCs w:val="24"/>
      </w:rPr>
      <w:t>Database Management System</w:t>
    </w:r>
  </w:p>
  <w:p w14:paraId="4ABCE2F8" w14:textId="77777777" w:rsidR="00FC1906" w:rsidRPr="00746238" w:rsidRDefault="00FC1906" w:rsidP="00FC1906">
    <w:pPr>
      <w:pStyle w:val="Header"/>
      <w:tabs>
        <w:tab w:val="clear" w:pos="4680"/>
        <w:tab w:val="clear" w:pos="9360"/>
        <w:tab w:val="left" w:pos="9356"/>
      </w:tabs>
      <w:rPr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NDExNjYxtjQ2MzdV0lEKTi0uzszPAykwqQUAyo3BIiwAAAA="/>
  </w:docVars>
  <w:rsids>
    <w:rsidRoot w:val="4661F6D8"/>
    <w:rsid w:val="00085928"/>
    <w:rsid w:val="000A1146"/>
    <w:rsid w:val="000E3548"/>
    <w:rsid w:val="000F232A"/>
    <w:rsid w:val="000F7DE6"/>
    <w:rsid w:val="00151A07"/>
    <w:rsid w:val="00176537"/>
    <w:rsid w:val="00182C29"/>
    <w:rsid w:val="001D566F"/>
    <w:rsid w:val="00202CAF"/>
    <w:rsid w:val="00213BA2"/>
    <w:rsid w:val="002328F7"/>
    <w:rsid w:val="00281177"/>
    <w:rsid w:val="0028563C"/>
    <w:rsid w:val="002B5D61"/>
    <w:rsid w:val="00336FD6"/>
    <w:rsid w:val="003564E2"/>
    <w:rsid w:val="003E1783"/>
    <w:rsid w:val="00414DF0"/>
    <w:rsid w:val="00437020"/>
    <w:rsid w:val="004A4BF4"/>
    <w:rsid w:val="004B4DD7"/>
    <w:rsid w:val="004F13AD"/>
    <w:rsid w:val="0053502C"/>
    <w:rsid w:val="00555455"/>
    <w:rsid w:val="00571A2E"/>
    <w:rsid w:val="00594F4B"/>
    <w:rsid w:val="006133BD"/>
    <w:rsid w:val="00656679"/>
    <w:rsid w:val="00673643"/>
    <w:rsid w:val="006D0DBC"/>
    <w:rsid w:val="00706177"/>
    <w:rsid w:val="0071316B"/>
    <w:rsid w:val="0072626F"/>
    <w:rsid w:val="007268F0"/>
    <w:rsid w:val="00746238"/>
    <w:rsid w:val="0078166C"/>
    <w:rsid w:val="007905A4"/>
    <w:rsid w:val="007A0946"/>
    <w:rsid w:val="0082762D"/>
    <w:rsid w:val="00854FCD"/>
    <w:rsid w:val="00876C1B"/>
    <w:rsid w:val="00890C75"/>
    <w:rsid w:val="008C429C"/>
    <w:rsid w:val="008F40DA"/>
    <w:rsid w:val="00900F93"/>
    <w:rsid w:val="00924DB0"/>
    <w:rsid w:val="00947FD0"/>
    <w:rsid w:val="00966456"/>
    <w:rsid w:val="009C0BB7"/>
    <w:rsid w:val="009D59BB"/>
    <w:rsid w:val="00A059C4"/>
    <w:rsid w:val="00A4115F"/>
    <w:rsid w:val="00A45DB6"/>
    <w:rsid w:val="00A55AE3"/>
    <w:rsid w:val="00A96D8A"/>
    <w:rsid w:val="00AE0ED7"/>
    <w:rsid w:val="00AF4228"/>
    <w:rsid w:val="00B222C8"/>
    <w:rsid w:val="00B41AC2"/>
    <w:rsid w:val="00B41FB0"/>
    <w:rsid w:val="00B60570"/>
    <w:rsid w:val="00B764F9"/>
    <w:rsid w:val="00B809B1"/>
    <w:rsid w:val="00BA40BD"/>
    <w:rsid w:val="00BC59E0"/>
    <w:rsid w:val="00C16227"/>
    <w:rsid w:val="00C67BEA"/>
    <w:rsid w:val="00C97051"/>
    <w:rsid w:val="00CA6E5E"/>
    <w:rsid w:val="00CB7F2B"/>
    <w:rsid w:val="00CC3F5C"/>
    <w:rsid w:val="00CD6503"/>
    <w:rsid w:val="00CE1A69"/>
    <w:rsid w:val="00D428F9"/>
    <w:rsid w:val="00D62DBA"/>
    <w:rsid w:val="00D84F17"/>
    <w:rsid w:val="00D851F7"/>
    <w:rsid w:val="00DA4E17"/>
    <w:rsid w:val="00DC4343"/>
    <w:rsid w:val="00DD4120"/>
    <w:rsid w:val="00DE2752"/>
    <w:rsid w:val="00E0272F"/>
    <w:rsid w:val="00E42654"/>
    <w:rsid w:val="00ED0A6C"/>
    <w:rsid w:val="00EE065D"/>
    <w:rsid w:val="00EE39AE"/>
    <w:rsid w:val="00F52E1B"/>
    <w:rsid w:val="00F756B8"/>
    <w:rsid w:val="00F8441B"/>
    <w:rsid w:val="00FA662D"/>
    <w:rsid w:val="00FC1906"/>
    <w:rsid w:val="00FF54A0"/>
    <w:rsid w:val="03D3EDC5"/>
    <w:rsid w:val="0793E8CE"/>
    <w:rsid w:val="0A05F30F"/>
    <w:rsid w:val="117B8E76"/>
    <w:rsid w:val="142AEDB1"/>
    <w:rsid w:val="1BD5704D"/>
    <w:rsid w:val="2165F2F3"/>
    <w:rsid w:val="4107B62C"/>
    <w:rsid w:val="4661F6D8"/>
    <w:rsid w:val="5157BC31"/>
    <w:rsid w:val="573818A4"/>
    <w:rsid w:val="58D3E905"/>
    <w:rsid w:val="68A515E0"/>
    <w:rsid w:val="7BA4C802"/>
    <w:rsid w:val="7C258E0E"/>
    <w:rsid w:val="7CA9C030"/>
    <w:rsid w:val="7DCF7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61F6D8"/>
  <w15:chartTrackingRefBased/>
  <w15:docId w15:val="{8B98CD6F-E656-4EF8-9D80-71C60BCD1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CB8D4F53458748B8341D18FDF05A85" ma:contentTypeVersion="13" ma:contentTypeDescription="Create a new document." ma:contentTypeScope="" ma:versionID="c1b25f2548942245adbe49bfbb7b0ac0">
  <xsd:schema xmlns:xsd="http://www.w3.org/2001/XMLSchema" xmlns:xs="http://www.w3.org/2001/XMLSchema" xmlns:p="http://schemas.microsoft.com/office/2006/metadata/properties" xmlns:ns2="71d7398c-b2e1-403f-a4f3-944114d4c5d9" xmlns:ns3="8b529c59-0c85-4d37-a57c-ec5655c07c7d" targetNamespace="http://schemas.microsoft.com/office/2006/metadata/properties" ma:root="true" ma:fieldsID="1a06735cf10fcfd3c05b99392c455be7" ns2:_="" ns3:_="">
    <xsd:import namespace="71d7398c-b2e1-403f-a4f3-944114d4c5d9"/>
    <xsd:import namespace="8b529c59-0c85-4d37-a57c-ec5655c07c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d7398c-b2e1-403f-a4f3-944114d4c5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529c59-0c85-4d37-a57c-ec5655c07c7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b529c59-0c85-4d37-a57c-ec5655c07c7d">
      <UserInfo>
        <DisplayName>Sena Agbodjah Agyepong</DisplayName>
        <AccountId>12</AccountId>
        <AccountType/>
      </UserInfo>
      <UserInfo>
        <DisplayName>William Murithi</DisplayName>
        <AccountId>279</AccountId>
        <AccountType/>
      </UserInfo>
      <UserInfo>
        <DisplayName>Yaa Sarkodie</DisplayName>
        <AccountId>266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2EA6C9-9CC5-4FB5-952C-DEC0FCC847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d7398c-b2e1-403f-a4f3-944114d4c5d9"/>
    <ds:schemaRef ds:uri="8b529c59-0c85-4d37-a57c-ec5655c07c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451432-B3CA-4D50-A6B4-DB71FCC790A1}">
  <ds:schemaRefs>
    <ds:schemaRef ds:uri="http://schemas.microsoft.com/office/2006/metadata/properties"/>
    <ds:schemaRef ds:uri="http://schemas.microsoft.com/office/infopath/2007/PartnerControls"/>
    <ds:schemaRef ds:uri="8b529c59-0c85-4d37-a57c-ec5655c07c7d"/>
  </ds:schemaRefs>
</ds:datastoreItem>
</file>

<file path=customXml/itemProps3.xml><?xml version="1.0" encoding="utf-8"?>
<ds:datastoreItem xmlns:ds="http://schemas.openxmlformats.org/officeDocument/2006/customXml" ds:itemID="{525C3A42-754E-4293-8D6A-AD5B2B16FDC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6747D4F-C158-4F58-9C8B-2A97F5D35E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aryea</dc:creator>
  <cp:keywords/>
  <dc:description/>
  <cp:lastModifiedBy>Hutton Amison-Addy</cp:lastModifiedBy>
  <cp:revision>2</cp:revision>
  <dcterms:created xsi:type="dcterms:W3CDTF">2023-09-01T11:59:00Z</dcterms:created>
  <dcterms:modified xsi:type="dcterms:W3CDTF">2023-09-01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CB8D4F53458748B8341D18FDF05A85</vt:lpwstr>
  </property>
  <property fmtid="{D5CDD505-2E9C-101B-9397-08002B2CF9AE}" pid="3" name="GrammarlyDocumentId">
    <vt:lpwstr>a54a99a9993f334077078c8341796bb2a94331345a34d99a2c77382456f06986</vt:lpwstr>
  </property>
</Properties>
</file>